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kartal-yuvası---24-adet-kategori-içeriği"/>
      <w:r>
        <w:t xml:space="preserve">Kartal Yuvası - 24 Adet Kategori İçeriği</w:t>
      </w:r>
      <w:bookmarkEnd w:id="20"/>
    </w:p>
    <w:p>
      <w:pPr>
        <w:pStyle w:val="Compact"/>
      </w:pPr>
      <w:r>
        <w:rPr>
          <w:b/>
        </w:rPr>
        <w:t xml:space="preserve">Başlık:</w:t>
      </w:r>
      <w:r>
        <w:t xml:space="preserve"> </w:t>
      </w:r>
      <w:r>
        <w:t xml:space="preserve">Bebek Giyim T-shirt</w:t>
      </w:r>
    </w:p>
    <w:p>
      <w:pPr>
        <w:pStyle w:val="Compact"/>
      </w:pPr>
      <w:r>
        <w:rPr>
          <w:b/>
        </w:rPr>
        <w:t xml:space="preserve">Anahtar Kelime:</w:t>
      </w:r>
      <w:r>
        <w:t xml:space="preserve"> </w:t>
      </w:r>
      <w:r>
        <w:t xml:space="preserve">-</w:t>
      </w:r>
    </w:p>
    <w:p>
      <w:pPr>
        <w:pStyle w:val="Compact"/>
      </w:pPr>
      <w:r>
        <w:rPr>
          <w:b/>
        </w:rPr>
        <w:t xml:space="preserve">Semantik Kelime:</w:t>
      </w:r>
      <w:r>
        <w:t xml:space="preserve"> </w:t>
      </w:r>
      <w:r>
        <w:t xml:space="preserve">-</w:t>
      </w:r>
    </w:p>
    <w:p>
      <w:pPr>
        <w:pStyle w:val="Compact"/>
      </w:pPr>
      <w:r>
        <w:rPr>
          <w:b/>
        </w:rPr>
        <w:t xml:space="preserve">Link:</w:t>
      </w:r>
      <w:r>
        <w:t xml:space="preserve"> </w:t>
      </w:r>
      <w:hyperlink r:id="rId21">
        <w:r>
          <w:rPr>
            <w:rStyle w:val="Hyperlink"/>
          </w:rPr>
          <w:t xml:space="preserve">https://www.kartalyuvasi.com.tr/bebek/giyim/t-shirt/</w:t>
        </w:r>
      </w:hyperlink>
    </w:p>
    <w:p>
      <w:pPr>
        <w:pStyle w:val="Compact"/>
      </w:pPr>
      <w:r>
        <w:br/>
      </w:r>
    </w:p>
    <w:p>
      <w:pPr>
        <w:pStyle w:val="Heading3"/>
      </w:pPr>
      <w:bookmarkStart w:id="22" w:name="dsdsdsds"/>
      <w:r>
        <w:t xml:space="preserve">dsdsdsds</w:t>
      </w:r>
      <w:bookmarkEnd w:id="22"/>
    </w:p>
    <w:p>
      <w:pPr>
        <w:pStyle w:val="FirstParagraph"/>
      </w:pPr>
      <w:r>
        <w:t xml:space="preserve">%75 polyester, %25 polyamid ve %4 oranında elasten kumaştan özel olarak dokunan konç modelleri, Yerli Üretim kalitesiyle taraftarla buluşuyor. Kartal Yuvası Adidas Beşiktaş siyah, beyaz ve kırmızı renkli konç tasarımları ile özgürce hareket edebilir, siyahla beyazla kol kola olmanın coşkusunu tribünlerde, sahada, hayatın dilediğiniz her anında hissedebilirsiniz. Dünyanın neresinde olursa olsun kalbinde Beşiktaş aşkı yanan her taraftar gibi siz de formanızın tamamlayıcısı konç siparişinizi yurt içi ve yurt dışından kolayca verebilirsiniz. Tüm orijinal Beşiktaş ürünleri gibi Kartal Yuvası’ndan sipariş edeceğiniz dayanıklı ve kaliteli konç modelleri ile dünyadaki her adımınızda siyah beyaz izler bırakmanın gücünü hissedebilirsiniz. Şerefli şampiyonluklarla bir daha gururlanmak, taraftarına efsaneleri yaşatan Beşiktaş renklerini her an her yerde hissetmek için siz de zevkinize ve formanıza uygun konç modellerinden birini hemen seçin. Kartal Yuvası’ndan süzülen şanlı efsanenin bir parçasını daha Beşiktaş koleksiyonunuza gururla ekleyin.</w:t>
      </w:r>
      <w:r>
        <w:br/>
      </w:r>
    </w:p>
    <w:p>
      <w:pPr>
        <w:pStyle w:val="BodyText"/>
      </w:pPr>
      <w:r>
        <w:rPr>
          <w:b/>
        </w:rPr>
        <w:t xml:space="preserve">Başlık: Kamp / Antrenman</w:t>
      </w:r>
      <w:r>
        <w:br/>
      </w:r>
    </w:p>
    <w:p>
      <w:pPr>
        <w:pStyle w:val="BodyText"/>
      </w:pPr>
      <w:r>
        <w:t xml:space="preserve">Kamp / Antrenman</w:t>
      </w:r>
    </w:p>
    <w:p>
      <w:pPr>
        <w:pStyle w:val="BodyText"/>
      </w:pPr>
      <w:r>
        <w:t xml:space="preserve">Barbaros Meydanı'nda başlayan aşk, İnönü'de şahlanmaya devam ediyor.  Beşiktaş'ımızın, asırlık çınarımızın ve ölümsüz aşkımızın ebediyete değin güçlü adımlarla devam etmesini ve Avrupa'nın en büyük kulüplerinden biri olmasını istiyorsak; Süleyman Seba'ların ve Baba Hakkı'ların emanetine sahip çıkarak, sonuna kadar destek vermeliyiz. Beşiktaşımızın kutsal armasını taşıyan en mükemmel kamp ve antrenman ürünlerini Kartal Yuvası'ndan temin edebilir ve bu sayede Beşiktaş'ımıza  destek verebiliriz.  Kartal Yuvası'nda satın alacağınız kamp ve antrenman ürünleri başta olmak üzere tüm ürünler kaliteli, lisanslı ve garantili ürünlerdir ve ihtiyacınız olan-olacak malzemelerdir. Erkek, kadın, çocuk veya bebek... Dilediğiniz kamp ve antrenman ürünlerini Kartal Yuvası'nda bulabilirsiniz. Adidas resmi sponsorunun kaliteli ve kullanışlı ürünlerini satın alarak hem Beşiktaşımıza destekte bulunabilir hem de en iyisini deneyimlemenin tadını çıkarabilirsiniz. Kamp ve antrenman için ihtiyacınız olan T-shirt, Capri, Tek Alt, Active Jacket, Bere, Tek Üst ve daha birçok lisanslı ürünü Kartal Yuvası web sitesinde bulabilir ve bedeninize en uygun seçimi sepete ekleyerek satın alabilirsiniz. Teninizi tahriş etmeyen, her mevsime uygun, kullanışlı ve konforlu Kara Kartal ürünlerini test etmenin şimdi tam zamanı. Siz de Metin-Ali-Feyyaz üçlüsünün onurla ve gururla üzerinde taşıdığı Beşiktaş armasının en anlamlı ürünlerini kullanmak ve sevdiklerinizle paylaşmak istiyorsanız; seçtiğiniz ürünü hemen sepetinize atıp yurt içi ya da yurt dışı farketmeksizin siparişinizi verebilirsiniz. </w:t>
      </w:r>
    </w:p>
    <w:p>
      <w:pPr>
        <w:pStyle w:val="BodyText"/>
      </w:pPr>
      <w:r>
        <w:rPr>
          <w:b/>
        </w:rPr>
        <w:t xml:space="preserve">Başlık: Erkek</w:t>
      </w:r>
    </w:p>
    <w:p>
      <w:pPr>
        <w:pStyle w:val="BodyText"/>
      </w:pPr>
      <w:r>
        <w:t xml:space="preserve">Erkek</w:t>
      </w:r>
    </w:p>
    <w:p>
      <w:pPr>
        <w:pStyle w:val="BodyText"/>
      </w:pPr>
      <w:r>
        <w:t xml:space="preserve">Hayatının her anını siyah beyaza adamış büyük Beşiktaş taraftarı; evde, sokakta, tribünde, iş yerinde, her zaman ve her yerde yanında siyah beyazı taşımak isteyenler Kartal Yuvası'nda buluşuyor. Her zaman her yerde en büyük kartal sloganında da olduğu gibi her zaman her yerde özel olarak üretilen Beşiktaş imzalı ürünlerle asil renklerimizi daima yanınızda taşıyabilir tarihe damga vurmuş, geleceği yazan Beşiktaş'ı her anınıza ortak edebilirsiniz. Bu kategoride siyah beyaz renklerden oluşan hepsi birbirinden özel tasarıma sahip maç ürünlerinden, kamp/antrenman ürünlerine, giyim ürünlerinden, aksesuarlara kadar geniş bir yelpaze sizi bekliyor. Şeref'iyle oynayıp Hakkı'yla kazananların takımı büyük Beşiktaş'ın dünyaya nam salmış büyük taraftarları da bu ürünlerle birlikte hem şıklığına şıklık katacak hem de şerefli armamızı gururla taşıyacaktır. Siz de Beşiktaş'ın gücüne güç katmak, formasında ter olmaya gelmek için, dünyanın neresinde olursa olsun Beşiktaş ile çarpan yüreği olan her taraftar gibi ister yurt içi ister yurt dışından siparişinizi kolaylıkla verebilirsiniz. Bütün orijinal Beşiktaş ürünleri gibi Kartal Yuvası'ndan sipariş edeceğiniz dayanıklı ve kaliteli erkek ürünleri ile her anınıza siyah beyaz izler bırakmanın keyfini ve gururunu yaşayabilirsiniz. Efsane yazan tarihe Beşiktaş'ın yeni efsanelerine tanıklık ederken renklerine aşık eden Beşiktaş'ın şanlı renklerini taşıyan ürünlerden hemen seçin ve Kartal Yuvası'ndan süzülen şanlı efsanenin yepyeni parçalarını da Beşiktaş koleksiyonunuza gururla ekleyin. %75 polyester, %25 polyamid ve %4 oranında elasten kumaştan özel olarak dokunan konç modelleri, Yerli Üretim kalitesiyle taraftarla buluşuyor. Kartal Yuvası Adidas Beşiktaş siyah, beyaz ve kırmızı renkli konç tasarımları ile özgürce hareket edebilir, siyahla beyazla kol kola olmanın coşkusunu tribünlerde, sahada, hayatın dilediğiniz her anında hissedebilirsiniz. Dünyanın neresinde olursa olsun kalbinde Beşiktaş aşkı yanan her taraftar gibi siz de formanızın tamamlayıcısı konç siparişinizi yurt içi ve yurt dışından kolayca verebilirsiniz. Tüm orijinal Beşiktaş ürünleri gibi Kartal Yuvası’ndan sipariş edeceğiniz dayanıklı ve kaliteli konç modelleri ile dünyadaki her adımınızda siyah beyaz izler bırakmanın gücünü hissedebilirsiniz. Şerefli şampiyonluklarla bir daha gururlanmak, taraftarına efsaneleri yaşatan Beşiktaş renklerini her an her yerde hissetmek için siz de zevkinize ve formanıza uygun konç modellerinden birini hemen seçin. Kartal Yuvası’ndan süzülen şanlı efsanenin bir parçasını daha Beşiktaş koleksiyonunuza gururla ekleyin.</w:t>
      </w:r>
      <w:r>
        <w:br/>
      </w:r>
    </w:p>
    <w:p>
      <w:pPr>
        <w:pStyle w:val="BodyText"/>
      </w:pPr>
      <w:r>
        <w:rPr>
          <w:b/>
        </w:rPr>
        <w:t xml:space="preserve">Başlık: Kamp / Antrenman</w:t>
      </w:r>
      <w:r>
        <w:br/>
      </w:r>
    </w:p>
    <w:p>
      <w:pPr>
        <w:pStyle w:val="BodyText"/>
      </w:pPr>
      <w:r>
        <w:t xml:space="preserve">Kamp / Antrenman</w:t>
      </w:r>
    </w:p>
    <w:p>
      <w:pPr>
        <w:pStyle w:val="BodyText"/>
      </w:pPr>
      <w:r>
        <w:t xml:space="preserve">Barbaros Meydanı'nda başlayan aşk, İnönü'de şahlanmaya devam ediyor.  Beşiktaş'ımızın, asırlık çınarımızın ve ölümsüz aşkımızın ebediyete değin güçlü adımlarla devam etmesini ve Avrupa'nın en büyük kulüplerinden biri olmasını istiyorsak; Süleyman Seba'ların ve Baba Hakkı'ların emanetine sahip çıkarak, sonuna kadar destek vermeliyiz. Beşiktaşımızın kutsal armasını taşıyan en mükemmel kamp ve antrenman ürünlerini Kartal Yuvası'ndan temin edebilir ve bu sayede Beşiktaş'ımıza  destek verebiliriz.  Kartal Yuvası'nda satın alacağınız kamp ve antrenman ürünleri başta olmak üzere tüm ürünler kaliteli, lisanslı ve garantili ürünlerdir ve ihtiyacınız olan-olacak malzemelerdir. Erkek, kadın, çocuk veya bebek... Dilediğiniz kamp ve antrenman ürünlerini Kartal Yuvası'nda bulabilirsiniz. Adidas resmi sponsorunun kaliteli ve kullanışlı ürünlerini satın alarak hem Beşiktaşımıza destekte bulunabilir hem de en iyisini deneyimlemenin tadını çıkarabilirsiniz. Kamp ve antrenman için ihtiyacınız olan T-shirt, Capri, Tek Alt, Active Jacket, Bere, Tek Üst ve daha birçok lisanslı ürünü Kartal Yuvası web sitesinde bulabilir ve bedeninize en uygun seçimi sepete ekleyerek satın alabilirsiniz. Teninizi tahriş etmeyen, her mevsime uygun, kullanışlı ve konforlu Kara Kartal ürünlerini test etmenin şimdi tam zamanı. Siz de Metin-Ali-Feyyaz üçlüsünün onurla ve gururla üzerinde taşıdığı Beşiktaş armasının en anlamlı ürünlerini kullanmak ve sevdiklerinizle paylaşmak istiyorsanız; seçtiğiniz ürünü hemen sepetinize atıp yurt içi ya da yurt dışı farketmeksizin siparişinizi verebilirsiniz. </w:t>
      </w:r>
    </w:p>
    <w:p>
      <w:pPr>
        <w:pStyle w:val="BodyText"/>
      </w:pPr>
      <w:r>
        <w:rPr>
          <w:b/>
        </w:rPr>
        <w:t xml:space="preserve">Başlık: Erkek</w:t>
      </w:r>
    </w:p>
    <w:p>
      <w:pPr>
        <w:pStyle w:val="BodyText"/>
      </w:pPr>
      <w:r>
        <w:t xml:space="preserve">Erkek</w:t>
      </w:r>
    </w:p>
    <w:p>
      <w:pPr>
        <w:pStyle w:val="BodyText"/>
      </w:pPr>
      <w:r>
        <w:t xml:space="preserve">Hayatının her anını siyah beyaza adamış büyük Beşiktaş taraftarı; evde, sokakta, tribünde, iş yerinde, her zaman ve her yerde yanında siyah beyazı taşımak isteyenler Kartal Yuvası'nda buluşuyor. Her zaman her yerde en büyük kartal sloganında da olduğu gibi her zaman her yerde özel olarak üretilen Beşiktaş imzalı ürünlerle asil renklerimizi daima yanınızda taşıyabilir tarihe damga vurmuş, geleceği yazan Beşiktaş'ı her anınıza ortak edebilirsiniz. Bu kategoride siyah beyaz renklerden oluşan hepsi birbirinden özel tasarıma sahip maç ürünlerinden, kamp/antrenman ürünlerine, giyim ürünlerinden, aksesuarlara kadar geniş bir yelpaze sizi bekliyor. Şeref'iyle oynayıp Hakkı'yla kazananların takımı büyük Beşiktaş'ın dünyaya nam salmış büyük taraftarları da bu ürünlerle birlikte hem şıklığına şıklık katacak hem de şerefli armamızı gururla taşıyacaktır. Siz de Beşiktaş'ın gücüne güç katmak, formasında ter olmaya gelmek için, dünyanın neresinde olursa olsun Beşiktaş ile çarpan yüreği olan her taraftar gibi ister yurt içi ister yurt dışından siparişinizi kolaylıkla verebilirsiniz. Bütün orijinal Beşiktaş ürünleri gibi Kartal Yuvası'ndan sipariş edeceğiniz dayanıklı ve kaliteli erkek ürünleri ile her anınıza siyah beyaz izler bırakmanın keyfini ve gururunu yaşayabilirsiniz. Efsane yazan tarihe Beşiktaş'ın yeni efsanelerine tanıklık ederken renklerine aşık eden Beşiktaş'ın şanlı renklerini taşıyan ürünlerden hemen seçin ve Kartal Yuvası'ndan süzülen şanlı efsanenin yepyeni parçalarını da Beşiktaş koleksiyonunuza gururla ekleyi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artalyuvasi.com.tr/bebek/giyim/t-shirt/"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rtalyuvasi.com.tr/bebek/giyim/t-shi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4T13:35:15Z</dcterms:created>
  <dcterms:modified xsi:type="dcterms:W3CDTF">2019-11-24T13: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ies>
</file>